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29BE5" w14:textId="77777777" w:rsidR="0074696E" w:rsidRPr="004C6EEE" w:rsidRDefault="000F1365" w:rsidP="00EC40D5">
      <w:pPr>
        <w:pStyle w:val="Sectionbreakfirstpage"/>
      </w:pPr>
      <w:bookmarkStart w:id="0" w:name="_Hlk117243674"/>
      <w:bookmarkEnd w:id="0"/>
      <w:r>
        <w:rPr>
          <w:lang w:val="en-US"/>
        </w:rPr>
        <w:drawing>
          <wp:anchor distT="0" distB="0" distL="114300" distR="114300" simplePos="0" relativeHeight="251658240" behindDoc="1" locked="1" layoutInCell="1" allowOverlap="1" wp14:anchorId="2120392A" wp14:editId="6C3DCAE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897312" name="Picture 9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36CB2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default" r:id="rId9"/>
          <w:footerReference w:type="default" r:id="rId10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B36866" w14:paraId="3DB9A49E" w14:textId="77777777" w:rsidTr="00913A06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2EBDAD99" w14:textId="77777777" w:rsidR="003B5733" w:rsidRPr="00EB68B8" w:rsidRDefault="000F1365" w:rsidP="003B5733">
            <w:pPr>
              <w:pStyle w:val="Documenttitle"/>
            </w:pPr>
            <w:r>
              <w:rPr>
                <w:szCs w:val="52"/>
              </w:rPr>
              <w:lastRenderedPageBreak/>
              <w:t>Lologa-lamatiaga o manu ma iniseti</w:t>
            </w:r>
          </w:p>
        </w:tc>
      </w:tr>
      <w:tr w:rsidR="00B36866" w14:paraId="43FE678C" w14:textId="77777777" w:rsidTr="002B420A">
        <w:trPr>
          <w:trHeight w:val="527"/>
        </w:trPr>
        <w:tc>
          <w:tcPr>
            <w:tcW w:w="11063" w:type="dxa"/>
          </w:tcPr>
          <w:p w14:paraId="15ED19AB" w14:textId="5D9E6D9A" w:rsidR="003B5733" w:rsidRPr="00F63D71" w:rsidRDefault="000F1365" w:rsidP="00F63D71">
            <w:pPr>
              <w:pStyle w:val="Documentsubtitle"/>
            </w:pPr>
            <w:proofErr w:type="spellStart"/>
            <w:r>
              <w:t>Faamatalaga</w:t>
            </w:r>
            <w:proofErr w:type="spellEnd"/>
            <w:r>
              <w:t xml:space="preserve"> e </w:t>
            </w:r>
            <w:proofErr w:type="spellStart"/>
            <w:r>
              <w:t>uig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le auala e feagai ai ma manu</w:t>
            </w:r>
            <w:r w:rsidR="00A116D0">
              <w:t xml:space="preserve"> ma iniseti pe a </w:t>
            </w:r>
            <w:proofErr w:type="spellStart"/>
            <w:r w:rsidR="00A116D0">
              <w:t>uma</w:t>
            </w:r>
            <w:proofErr w:type="spellEnd"/>
            <w:r w:rsidR="00A116D0">
              <w:t xml:space="preserve"> se </w:t>
            </w:r>
            <w:proofErr w:type="spellStart"/>
            <w:r w:rsidR="00A116D0">
              <w:t>lologa</w:t>
            </w:r>
            <w:proofErr w:type="spellEnd"/>
          </w:p>
        </w:tc>
      </w:tr>
      <w:tr w:rsidR="00B36866" w14:paraId="1FCB6BC1" w14:textId="77777777" w:rsidTr="00913A06">
        <w:trPr>
          <w:trHeight w:val="269"/>
        </w:trPr>
        <w:tc>
          <w:tcPr>
            <w:tcW w:w="11063" w:type="dxa"/>
          </w:tcPr>
          <w:p w14:paraId="11D74911" w14:textId="77777777" w:rsidR="00BF0D52" w:rsidRDefault="000F1365" w:rsidP="00BF3833">
            <w:pPr>
              <w:pStyle w:val="Bannermarking"/>
              <w:spacing w:after="120"/>
            </w:pPr>
            <w:r>
              <w:t>Samoan | Gagana Samoa</w:t>
            </w:r>
          </w:p>
          <w:p w14:paraId="0B1AD789" w14:textId="77777777" w:rsidR="003B5733" w:rsidRPr="001E5058" w:rsidRDefault="00F63D71" w:rsidP="002B420A">
            <w:pPr>
              <w:pStyle w:val="Bannermarking"/>
              <w:spacing w:after="240"/>
            </w:pPr>
            <w:r w:rsidRPr="00361203">
              <w:fldChar w:fldCharType="begin"/>
            </w:r>
            <w:r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59F17B71" w14:textId="29D40A4E" w:rsidR="00756A33" w:rsidRPr="00924FEF" w:rsidRDefault="000F1365" w:rsidP="00756A33">
      <w:pPr>
        <w:pStyle w:val="DHHSbody"/>
        <w:rPr>
          <w:b/>
          <w:sz w:val="22"/>
          <w:szCs w:val="22"/>
          <w:lang w:eastAsia="en-AU"/>
        </w:rPr>
      </w:pPr>
      <w:r w:rsidRPr="00924FEF">
        <w:rPr>
          <w:sz w:val="22"/>
          <w:szCs w:val="22"/>
          <w:lang w:eastAsia="en-AU"/>
        </w:rPr>
        <w:t xml:space="preserve">Pe a toe fo'i </w:t>
      </w:r>
      <w:proofErr w:type="spellStart"/>
      <w:r w:rsidRPr="00924FEF">
        <w:rPr>
          <w:sz w:val="22"/>
          <w:szCs w:val="22"/>
          <w:lang w:eastAsia="en-AU"/>
        </w:rPr>
        <w:t>i</w:t>
      </w:r>
      <w:proofErr w:type="spellEnd"/>
      <w:r w:rsidRPr="00924FEF">
        <w:rPr>
          <w:sz w:val="22"/>
          <w:szCs w:val="22"/>
          <w:lang w:eastAsia="en-AU"/>
        </w:rPr>
        <w:t xml:space="preserve"> se </w:t>
      </w:r>
      <w:proofErr w:type="spellStart"/>
      <w:r w:rsidRPr="00924FEF">
        <w:rPr>
          <w:sz w:val="22"/>
          <w:szCs w:val="22"/>
          <w:lang w:eastAsia="en-AU"/>
        </w:rPr>
        <w:t>nofoaga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na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aafia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i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lologa</w:t>
      </w:r>
      <w:proofErr w:type="spellEnd"/>
      <w:r w:rsidRPr="00924FEF">
        <w:rPr>
          <w:sz w:val="22"/>
          <w:szCs w:val="22"/>
          <w:lang w:eastAsia="en-AU"/>
        </w:rPr>
        <w:t xml:space="preserve">, o </w:t>
      </w:r>
      <w:proofErr w:type="spellStart"/>
      <w:r w:rsidRPr="00924FEF">
        <w:rPr>
          <w:sz w:val="22"/>
          <w:szCs w:val="22"/>
          <w:lang w:eastAsia="en-AU"/>
        </w:rPr>
        <w:t>manu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fe</w:t>
      </w:r>
      <w:r w:rsidR="00F34446">
        <w:rPr>
          <w:sz w:val="22"/>
          <w:szCs w:val="22"/>
          <w:lang w:eastAsia="en-AU"/>
        </w:rPr>
        <w:t>’</w:t>
      </w:r>
      <w:r w:rsidRPr="00924FEF">
        <w:rPr>
          <w:sz w:val="22"/>
          <w:szCs w:val="22"/>
          <w:lang w:eastAsia="en-AU"/>
        </w:rPr>
        <w:t>ai</w:t>
      </w:r>
      <w:proofErr w:type="spellEnd"/>
      <w:r w:rsidRPr="00924FEF">
        <w:rPr>
          <w:sz w:val="22"/>
          <w:szCs w:val="22"/>
          <w:lang w:eastAsia="en-AU"/>
        </w:rPr>
        <w:t xml:space="preserve">, e </w:t>
      </w:r>
      <w:proofErr w:type="spellStart"/>
      <w:r w:rsidRPr="00924FEF">
        <w:rPr>
          <w:sz w:val="22"/>
          <w:szCs w:val="22"/>
          <w:lang w:eastAsia="en-AU"/>
        </w:rPr>
        <w:t>aofia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ai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manu</w:t>
      </w:r>
      <w:proofErr w:type="spellEnd"/>
      <w:r w:rsidRPr="00924FEF">
        <w:rPr>
          <w:sz w:val="22"/>
          <w:szCs w:val="22"/>
          <w:lang w:eastAsia="en-AU"/>
        </w:rPr>
        <w:t xml:space="preserve"> </w:t>
      </w:r>
      <w:proofErr w:type="spellStart"/>
      <w:r w:rsidRPr="00924FEF">
        <w:rPr>
          <w:sz w:val="22"/>
          <w:szCs w:val="22"/>
          <w:lang w:eastAsia="en-AU"/>
        </w:rPr>
        <w:t>faalafuā</w:t>
      </w:r>
      <w:proofErr w:type="spellEnd"/>
      <w:r w:rsidRPr="00924FEF">
        <w:rPr>
          <w:sz w:val="22"/>
          <w:szCs w:val="22"/>
          <w:lang w:eastAsia="en-AU"/>
        </w:rPr>
        <w:t xml:space="preserve">, </w:t>
      </w:r>
      <w:proofErr w:type="spellStart"/>
      <w:r w:rsidRPr="00924FEF">
        <w:rPr>
          <w:sz w:val="22"/>
          <w:szCs w:val="22"/>
          <w:lang w:eastAsia="en-AU"/>
        </w:rPr>
        <w:t>gata</w:t>
      </w:r>
      <w:proofErr w:type="spellEnd"/>
      <w:r w:rsidRPr="00924FEF">
        <w:rPr>
          <w:sz w:val="22"/>
          <w:szCs w:val="22"/>
          <w:lang w:eastAsia="en-AU"/>
        </w:rPr>
        <w:t xml:space="preserve"> poo apogaleveleve, e ono mau i lou fale, fale faatoaga po le togalaau. </w:t>
      </w:r>
    </w:p>
    <w:p w14:paraId="20197DF6" w14:textId="77777777" w:rsidR="00885876" w:rsidRPr="00924FEF" w:rsidRDefault="000F1365" w:rsidP="00885876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</w:rPr>
        <w:t xml:space="preserve">Feagai ai ma gata </w:t>
      </w:r>
    </w:p>
    <w:p w14:paraId="0D020D07" w14:textId="77777777" w:rsidR="0056197F" w:rsidRPr="00924FEF" w:rsidRDefault="000F1365" w:rsidP="0056197F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Pe a i fafo: </w:t>
      </w:r>
    </w:p>
    <w:p w14:paraId="22BA8409" w14:textId="77777777" w:rsidR="00A57128" w:rsidRPr="00924FEF" w:rsidRDefault="000F1365" w:rsidP="0056197F">
      <w:pPr>
        <w:pStyle w:val="Bullet1"/>
        <w:numPr>
          <w:ilvl w:val="0"/>
          <w:numId w:val="18"/>
        </w:numPr>
        <w:rPr>
          <w:sz w:val="22"/>
          <w:szCs w:val="22"/>
        </w:rPr>
      </w:pPr>
      <w:r w:rsidRPr="00924FEF">
        <w:rPr>
          <w:sz w:val="22"/>
          <w:szCs w:val="22"/>
        </w:rPr>
        <w:t>fai ou seevae uumi malō, totinilima ma ofuvae uumi e puipui ai ou vae</w:t>
      </w:r>
    </w:p>
    <w:p w14:paraId="6868137A" w14:textId="77777777" w:rsidR="0056197F" w:rsidRPr="00924FEF" w:rsidRDefault="000F1365" w:rsidP="0056197F">
      <w:pPr>
        <w:pStyle w:val="Bullet1"/>
        <w:numPr>
          <w:ilvl w:val="0"/>
          <w:numId w:val="18"/>
        </w:numPr>
        <w:rPr>
          <w:sz w:val="22"/>
          <w:szCs w:val="22"/>
        </w:rPr>
      </w:pPr>
      <w:r w:rsidRPr="00924FEF">
        <w:rPr>
          <w:sz w:val="22"/>
          <w:szCs w:val="22"/>
        </w:rPr>
        <w:t>ia vaai lelei ou lima ma vae pe a faia galuega faamamā pe a uma se lologa</w:t>
      </w:r>
    </w:p>
    <w:p w14:paraId="7BC010B9" w14:textId="77777777" w:rsidR="0056197F" w:rsidRPr="00924FEF" w:rsidRDefault="000F1365" w:rsidP="0056197F">
      <w:pPr>
        <w:pStyle w:val="Bullet1"/>
        <w:numPr>
          <w:ilvl w:val="0"/>
          <w:numId w:val="18"/>
        </w:numPr>
        <w:rPr>
          <w:sz w:val="22"/>
          <w:szCs w:val="22"/>
        </w:rPr>
      </w:pPr>
      <w:r w:rsidRPr="00924FEF">
        <w:rPr>
          <w:sz w:val="22"/>
          <w:szCs w:val="22"/>
        </w:rPr>
        <w:t>afai e te vaai i se gata, laa i tua ma tuu ia e alu - aua le tago iai</w:t>
      </w:r>
    </w:p>
    <w:p w14:paraId="124E8E82" w14:textId="77777777" w:rsidR="009B4E2C" w:rsidRPr="00924FEF" w:rsidRDefault="000F1365" w:rsidP="0056197F">
      <w:pPr>
        <w:pStyle w:val="Bullet1"/>
        <w:numPr>
          <w:ilvl w:val="0"/>
          <w:numId w:val="18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faaetete </w:t>
      </w:r>
      <w:r w:rsidRPr="00924FEF">
        <w:rPr>
          <w:sz w:val="22"/>
          <w:szCs w:val="22"/>
        </w:rPr>
        <w:t xml:space="preserve">i gata e i totonu o le vai </w:t>
      </w:r>
    </w:p>
    <w:p w14:paraId="6ABDCA18" w14:textId="77777777" w:rsidR="009B4E2C" w:rsidRPr="00924FEF" w:rsidRDefault="000F1365" w:rsidP="009B4E2C">
      <w:pPr>
        <w:pStyle w:val="DHHSbody"/>
        <w:numPr>
          <w:ilvl w:val="0"/>
          <w:numId w:val="18"/>
        </w:numPr>
        <w:rPr>
          <w:b/>
          <w:sz w:val="22"/>
          <w:szCs w:val="22"/>
          <w:lang w:eastAsia="en-AU"/>
        </w:rPr>
      </w:pPr>
      <w:r w:rsidRPr="00924FEF">
        <w:rPr>
          <w:sz w:val="22"/>
          <w:szCs w:val="22"/>
          <w:lang w:eastAsia="en-AU"/>
        </w:rPr>
        <w:t>aveese otaota faatamilo i lou fale ona e lata atu ai gata, apogaleveleve, ma manu faalafuā.</w:t>
      </w:r>
    </w:p>
    <w:p w14:paraId="0DFEF5C1" w14:textId="77777777" w:rsidR="009B4E2C" w:rsidRPr="00924FEF" w:rsidRDefault="000F1365" w:rsidP="17144A5A">
      <w:pPr>
        <w:numPr>
          <w:ilvl w:val="0"/>
          <w:numId w:val="14"/>
        </w:numPr>
        <w:shd w:val="clear" w:color="auto" w:fill="FFFFFF" w:themeFill="background1"/>
        <w:spacing w:before="100" w:beforeAutospacing="1" w:after="100" w:afterAutospacing="1" w:line="240" w:lineRule="auto"/>
        <w:rPr>
          <w:sz w:val="22"/>
          <w:szCs w:val="22"/>
        </w:rPr>
      </w:pPr>
      <w:r w:rsidRPr="00924FEF">
        <w:rPr>
          <w:sz w:val="22"/>
          <w:szCs w:val="22"/>
        </w:rPr>
        <w:t xml:space="preserve">Afai e te mauaina se gata i totonu o lou fale, aua le popole, </w:t>
      </w:r>
      <w:r w:rsidR="00095DB3" w:rsidRPr="00924FEF">
        <w:rPr>
          <w:rFonts w:cs="Arial"/>
          <w:color w:val="222222"/>
          <w:sz w:val="22"/>
          <w:szCs w:val="22"/>
          <w:lang w:eastAsia="en-AU"/>
        </w:rPr>
        <w:t xml:space="preserve">laa lemū i tua ma tuu ia e alu i le mea e alu iai. Aua le tago iai. </w:t>
      </w:r>
      <w:r w:rsidRPr="00924FEF">
        <w:rPr>
          <w:sz w:val="22"/>
          <w:szCs w:val="22"/>
        </w:rPr>
        <w:t>Vili l</w:t>
      </w:r>
      <w:r w:rsidRPr="00924FEF">
        <w:rPr>
          <w:sz w:val="22"/>
          <w:szCs w:val="22"/>
        </w:rPr>
        <w:t xml:space="preserve">e Matagaluega o le Si'osi'omaga, Eleele, Vai ma Fuafuaga i le 136 186 mo se lisi o le au pu'e gata i lou nofoaga. </w:t>
      </w:r>
    </w:p>
    <w:p w14:paraId="0926AA55" w14:textId="77777777" w:rsidR="009B4E2C" w:rsidRPr="00924FEF" w:rsidRDefault="000F1365" w:rsidP="009B4E2C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Pe afai e ū oe e se gata: </w:t>
      </w:r>
    </w:p>
    <w:p w14:paraId="2B6141B7" w14:textId="77777777" w:rsidR="009B4E2C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>aua le fufulua le pa'u autafa o le mea na ū</w:t>
      </w:r>
    </w:p>
    <w:p w14:paraId="4D22E438" w14:textId="77777777" w:rsidR="009B4E2C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aua le minoi ma vave fesoota'i se fesoasoani faafoma'i e ala i le </w:t>
      </w:r>
      <w:r w:rsidRPr="00924FEF">
        <w:rPr>
          <w:sz w:val="22"/>
          <w:szCs w:val="22"/>
        </w:rPr>
        <w:t>viliina o le 000</w:t>
      </w:r>
    </w:p>
    <w:p w14:paraId="4E9A10E9" w14:textId="5B91C520" w:rsidR="007E0FA0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taoto </w:t>
      </w:r>
      <w:proofErr w:type="spellStart"/>
      <w:r w:rsidRPr="00924FEF">
        <w:rPr>
          <w:sz w:val="22"/>
          <w:szCs w:val="22"/>
        </w:rPr>
        <w:t>i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lalo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pe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nofo</w:t>
      </w:r>
      <w:proofErr w:type="spellEnd"/>
      <w:r w:rsidRPr="00924FEF">
        <w:rPr>
          <w:sz w:val="22"/>
          <w:szCs w:val="22"/>
        </w:rPr>
        <w:t xml:space="preserve"> ma le </w:t>
      </w:r>
      <w:proofErr w:type="spellStart"/>
      <w:r w:rsidRPr="00924FEF">
        <w:rPr>
          <w:sz w:val="22"/>
          <w:szCs w:val="22"/>
        </w:rPr>
        <w:t>mea</w:t>
      </w:r>
      <w:proofErr w:type="spellEnd"/>
      <w:r w:rsidRPr="00924FEF">
        <w:rPr>
          <w:sz w:val="22"/>
          <w:szCs w:val="22"/>
        </w:rPr>
        <w:t xml:space="preserve"> lea </w:t>
      </w:r>
      <w:proofErr w:type="spellStart"/>
      <w:r w:rsidRPr="00924FEF">
        <w:rPr>
          <w:sz w:val="22"/>
          <w:szCs w:val="22"/>
        </w:rPr>
        <w:t>na</w:t>
      </w:r>
      <w:proofErr w:type="spellEnd"/>
      <w:r w:rsidRPr="00924FEF">
        <w:rPr>
          <w:sz w:val="22"/>
          <w:szCs w:val="22"/>
        </w:rPr>
        <w:t xml:space="preserve"> </w:t>
      </w:r>
      <w:r w:rsidR="00F34446">
        <w:rPr>
          <w:rFonts w:cs="Arial"/>
          <w:sz w:val="22"/>
          <w:szCs w:val="22"/>
        </w:rPr>
        <w:t>ū</w:t>
      </w:r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ia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i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lalo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ifo</w:t>
      </w:r>
      <w:proofErr w:type="spellEnd"/>
      <w:r w:rsidRPr="00924FEF">
        <w:rPr>
          <w:sz w:val="22"/>
          <w:szCs w:val="22"/>
        </w:rPr>
        <w:t xml:space="preserve"> ma le tulaga o lou fatu. </w:t>
      </w:r>
    </w:p>
    <w:p w14:paraId="078788F3" w14:textId="77777777" w:rsidR="009B4E2C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>ufiufi le manu'a i fusiga mamā ma mago. Afai e maua, e fautuaina se fusi malō i le itu na ū.</w:t>
      </w:r>
    </w:p>
    <w:p w14:paraId="759D7EA2" w14:textId="77777777" w:rsidR="009B4E2C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faamau le taimi na ū ai ma le taimi na fai ai le fusi </w:t>
      </w:r>
    </w:p>
    <w:p w14:paraId="360FFB12" w14:textId="77777777" w:rsidR="009B4E2C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>aua ne'i fa</w:t>
      </w:r>
      <w:r w:rsidRPr="00924FEF">
        <w:rPr>
          <w:sz w:val="22"/>
          <w:szCs w:val="22"/>
        </w:rPr>
        <w:t>aaogaina se fusi taofi toto, tipi le mea na ū ia alu ese le 'ona pe taumafai e mimiti le 'ona mai fafo o le manu'a.</w:t>
      </w:r>
    </w:p>
    <w:p w14:paraId="1E1FC2E0" w14:textId="77777777" w:rsidR="009B4E2C" w:rsidRPr="00924FEF" w:rsidRDefault="000F1365" w:rsidP="009B4E2C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</w:rPr>
        <w:t xml:space="preserve">Feagai ai ma apogaleveleve </w:t>
      </w:r>
    </w:p>
    <w:p w14:paraId="4383BCFA" w14:textId="77777777" w:rsidR="009B4E2C" w:rsidRPr="00924FEF" w:rsidRDefault="000F1365" w:rsidP="009B4E2C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Afai e ū oe e se apogaleveleve: </w:t>
      </w:r>
    </w:p>
    <w:p w14:paraId="2FF5A61A" w14:textId="77777777" w:rsidR="00ED47C5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fufulu le mea na ū ma faaaoga pepa aisa e fesoasoani i le tigā </w:t>
      </w:r>
    </w:p>
    <w:p w14:paraId="7DF200C5" w14:textId="77777777" w:rsidR="00ED47C5" w:rsidRPr="00924FEF" w:rsidRDefault="000F1365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aua le oomiina </w:t>
      </w:r>
    </w:p>
    <w:p w14:paraId="481470CA" w14:textId="77777777" w:rsidR="008D11CB" w:rsidRPr="00924FEF" w:rsidRDefault="000F1365" w:rsidP="00ED47C5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vaai vave se fesoasoani faafoma'i pe afai na ū oe e se apogaleveleve mūmū pe faateteleina le leaga o ou aūga. </w:t>
      </w:r>
    </w:p>
    <w:p w14:paraId="5337CC86" w14:textId="77777777" w:rsidR="00924FEF" w:rsidRPr="00924FEF" w:rsidRDefault="00924FEF" w:rsidP="00ED47C5">
      <w:pPr>
        <w:pStyle w:val="Heading1"/>
        <w:spacing w:before="120" w:after="120" w:line="360" w:lineRule="atLeast"/>
        <w:rPr>
          <w:b/>
          <w:bCs w:val="0"/>
          <w:sz w:val="22"/>
          <w:szCs w:val="22"/>
        </w:rPr>
      </w:pPr>
    </w:p>
    <w:p w14:paraId="1EAE1409" w14:textId="77777777" w:rsidR="00924FEF" w:rsidRPr="00924FEF" w:rsidRDefault="00924FEF" w:rsidP="00924FEF">
      <w:pPr>
        <w:pStyle w:val="Body"/>
        <w:rPr>
          <w:sz w:val="22"/>
          <w:szCs w:val="22"/>
        </w:rPr>
      </w:pPr>
    </w:p>
    <w:p w14:paraId="17437191" w14:textId="77777777" w:rsidR="00924FEF" w:rsidRPr="00924FEF" w:rsidRDefault="00924FEF" w:rsidP="00924FEF">
      <w:pPr>
        <w:pStyle w:val="Body"/>
        <w:rPr>
          <w:sz w:val="22"/>
          <w:szCs w:val="22"/>
        </w:rPr>
      </w:pPr>
    </w:p>
    <w:p w14:paraId="1168886B" w14:textId="77777777" w:rsidR="00924FEF" w:rsidRPr="00924FEF" w:rsidRDefault="00924FEF" w:rsidP="00924FEF">
      <w:pPr>
        <w:pStyle w:val="Body"/>
        <w:rPr>
          <w:sz w:val="22"/>
          <w:szCs w:val="22"/>
        </w:rPr>
      </w:pPr>
    </w:p>
    <w:p w14:paraId="07914025" w14:textId="77777777" w:rsidR="00ED47C5" w:rsidRPr="00924FEF" w:rsidRDefault="000F1365" w:rsidP="00ED47C5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</w:rPr>
        <w:lastRenderedPageBreak/>
        <w:t xml:space="preserve">O le </w:t>
      </w:r>
      <w:proofErr w:type="spellStart"/>
      <w:r w:rsidRPr="00924FEF">
        <w:rPr>
          <w:b/>
          <w:bCs w:val="0"/>
          <w:sz w:val="23"/>
          <w:szCs w:val="23"/>
        </w:rPr>
        <w:t>feagai</w:t>
      </w:r>
      <w:proofErr w:type="spellEnd"/>
      <w:r w:rsidRPr="00924FEF">
        <w:rPr>
          <w:b/>
          <w:bCs w:val="0"/>
          <w:sz w:val="23"/>
          <w:szCs w:val="23"/>
        </w:rPr>
        <w:t xml:space="preserve"> </w:t>
      </w:r>
      <w:proofErr w:type="spellStart"/>
      <w:r w:rsidRPr="00924FEF">
        <w:rPr>
          <w:b/>
          <w:bCs w:val="0"/>
          <w:sz w:val="23"/>
          <w:szCs w:val="23"/>
        </w:rPr>
        <w:t>ai</w:t>
      </w:r>
      <w:proofErr w:type="spellEnd"/>
      <w:r w:rsidRPr="00924FEF">
        <w:rPr>
          <w:b/>
          <w:bCs w:val="0"/>
          <w:sz w:val="23"/>
          <w:szCs w:val="23"/>
        </w:rPr>
        <w:t xml:space="preserve"> ma </w:t>
      </w:r>
      <w:proofErr w:type="spellStart"/>
      <w:r w:rsidRPr="00924FEF">
        <w:rPr>
          <w:b/>
          <w:bCs w:val="0"/>
          <w:sz w:val="23"/>
          <w:szCs w:val="23"/>
        </w:rPr>
        <w:t>manu</w:t>
      </w:r>
      <w:proofErr w:type="spellEnd"/>
      <w:r w:rsidRPr="00924FEF">
        <w:rPr>
          <w:b/>
          <w:bCs w:val="0"/>
          <w:sz w:val="23"/>
          <w:szCs w:val="23"/>
        </w:rPr>
        <w:t xml:space="preserve"> faalafuā ma iniseti</w:t>
      </w:r>
    </w:p>
    <w:p w14:paraId="6A568F66" w14:textId="77777777" w:rsidR="00ED47C5" w:rsidRPr="00924FEF" w:rsidRDefault="000F1365" w:rsidP="00ED47C5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>O manu faalafuā e pei o isumu laiti ma isumu lapopoa e feavea'ia faama'i. E tatau ona e aveesea m</w:t>
      </w:r>
      <w:r w:rsidRPr="00924FEF">
        <w:rPr>
          <w:sz w:val="22"/>
          <w:szCs w:val="22"/>
        </w:rPr>
        <w:t xml:space="preserve">eaai ma isi mea e mafai ona maua ai malutaga o manu faalafuā. </w:t>
      </w:r>
    </w:p>
    <w:p w14:paraId="15C83298" w14:textId="77777777" w:rsidR="00ED47C5" w:rsidRPr="00924FEF" w:rsidRDefault="000F1365" w:rsidP="003C6077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Ave ese lapisi ma tapuni le paelo lapisi. Tuu mailei isumu i nofoaga mago pe a mana'omia. </w:t>
      </w:r>
    </w:p>
    <w:p w14:paraId="3C49B255" w14:textId="77777777" w:rsidR="00ED47C5" w:rsidRPr="00924FEF" w:rsidRDefault="000F1365" w:rsidP="00ED47C5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>Alo ese mai vai to'a ona e fanafanau ai namu. Ufiufi lou tino i le tele o taimi ma faaaoga se tulinamu</w:t>
      </w:r>
      <w:r w:rsidRPr="00924FEF">
        <w:rPr>
          <w:sz w:val="22"/>
          <w:szCs w:val="22"/>
        </w:rPr>
        <w:t xml:space="preserve">. </w:t>
      </w:r>
    </w:p>
    <w:p w14:paraId="724B3ACC" w14:textId="77777777" w:rsidR="00ED47C5" w:rsidRPr="00924FEF" w:rsidRDefault="000F1365" w:rsidP="00ED47C5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E feavea'i e lago faama'i. Faamamā vave toega o meaai ona e fanafanau ai lago. </w:t>
      </w:r>
      <w:bookmarkStart w:id="1" w:name="_GoBack"/>
      <w:bookmarkEnd w:id="1"/>
    </w:p>
    <w:p w14:paraId="4B1B8EBB" w14:textId="110960F4" w:rsidR="008250B3" w:rsidRPr="00924FEF" w:rsidRDefault="000F1365" w:rsidP="008250B3">
      <w:pPr>
        <w:pStyle w:val="DHHS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</w:rPr>
        <w:t xml:space="preserve">Afai e ū pe </w:t>
      </w:r>
      <w:proofErr w:type="spellStart"/>
      <w:r w:rsidRPr="00924FEF">
        <w:rPr>
          <w:sz w:val="22"/>
          <w:szCs w:val="22"/>
        </w:rPr>
        <w:t>manu'a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i</w:t>
      </w:r>
      <w:proofErr w:type="spellEnd"/>
      <w:r w:rsidRPr="00924FEF">
        <w:rPr>
          <w:sz w:val="22"/>
          <w:szCs w:val="22"/>
        </w:rPr>
        <w:t xml:space="preserve"> se </w:t>
      </w:r>
      <w:proofErr w:type="spellStart"/>
      <w:r w:rsidRPr="00924FEF">
        <w:rPr>
          <w:sz w:val="22"/>
          <w:szCs w:val="22"/>
        </w:rPr>
        <w:t>meaola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pe</w:t>
      </w:r>
      <w:proofErr w:type="spellEnd"/>
      <w:r w:rsidRPr="00924FEF">
        <w:rPr>
          <w:sz w:val="22"/>
          <w:szCs w:val="22"/>
        </w:rPr>
        <w:t xml:space="preserve"> </w:t>
      </w:r>
      <w:r w:rsidR="00F34446">
        <w:rPr>
          <w:rFonts w:cs="Arial"/>
          <w:sz w:val="22"/>
          <w:szCs w:val="22"/>
        </w:rPr>
        <w:t>ū</w:t>
      </w:r>
      <w:r w:rsidRPr="00924FEF">
        <w:rPr>
          <w:sz w:val="22"/>
          <w:szCs w:val="22"/>
        </w:rPr>
        <w:t xml:space="preserve"> e se </w:t>
      </w:r>
      <w:proofErr w:type="spellStart"/>
      <w:r w:rsidRPr="00924FEF">
        <w:rPr>
          <w:sz w:val="22"/>
          <w:szCs w:val="22"/>
        </w:rPr>
        <w:t>iniseti</w:t>
      </w:r>
      <w:proofErr w:type="spellEnd"/>
      <w:r w:rsidRPr="00924FEF">
        <w:rPr>
          <w:sz w:val="22"/>
          <w:szCs w:val="22"/>
        </w:rPr>
        <w:t xml:space="preserve">, </w:t>
      </w:r>
      <w:proofErr w:type="spellStart"/>
      <w:r w:rsidRPr="00924FEF">
        <w:rPr>
          <w:sz w:val="22"/>
          <w:szCs w:val="22"/>
        </w:rPr>
        <w:t>vaai</w:t>
      </w:r>
      <w:proofErr w:type="spellEnd"/>
      <w:r w:rsidRPr="00924FEF">
        <w:rPr>
          <w:sz w:val="22"/>
          <w:szCs w:val="22"/>
        </w:rPr>
        <w:t xml:space="preserve"> se </w:t>
      </w:r>
      <w:proofErr w:type="spellStart"/>
      <w:r w:rsidRPr="00924FEF">
        <w:rPr>
          <w:sz w:val="22"/>
          <w:szCs w:val="22"/>
        </w:rPr>
        <w:t>fautuaga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mai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lau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foma'i</w:t>
      </w:r>
      <w:proofErr w:type="spellEnd"/>
      <w:r w:rsidRPr="00924FEF">
        <w:rPr>
          <w:sz w:val="22"/>
          <w:szCs w:val="22"/>
        </w:rPr>
        <w:t xml:space="preserve"> </w:t>
      </w:r>
      <w:proofErr w:type="spellStart"/>
      <w:r w:rsidRPr="00924FEF">
        <w:rPr>
          <w:sz w:val="22"/>
          <w:szCs w:val="22"/>
        </w:rPr>
        <w:t>pe</w:t>
      </w:r>
      <w:proofErr w:type="spellEnd"/>
      <w:r w:rsidRPr="00924FEF">
        <w:rPr>
          <w:sz w:val="22"/>
          <w:szCs w:val="22"/>
        </w:rPr>
        <w:t xml:space="preserve"> vili le TAUSI SOIFUA-O-TIUTE mo le 24 itulā i le aso, 7 aso o le vaiaso i le 1300 60 60 </w:t>
      </w:r>
      <w:r w:rsidRPr="00924FEF">
        <w:rPr>
          <w:sz w:val="22"/>
          <w:szCs w:val="22"/>
        </w:rPr>
        <w:t>24.</w:t>
      </w:r>
    </w:p>
    <w:p w14:paraId="7B3F880D" w14:textId="77777777" w:rsidR="00924FEF" w:rsidRPr="00924FEF" w:rsidRDefault="00924FEF" w:rsidP="008250B3">
      <w:pPr>
        <w:pStyle w:val="DHHSbullet1"/>
        <w:ind w:left="0" w:firstLine="0"/>
        <w:rPr>
          <w:sz w:val="22"/>
          <w:szCs w:val="22"/>
        </w:rPr>
      </w:pPr>
    </w:p>
    <w:p w14:paraId="4F535F0C" w14:textId="77777777" w:rsidR="00ED47C5" w:rsidRPr="00E86D05" w:rsidRDefault="000F1365" w:rsidP="008250B3">
      <w:pPr>
        <w:pStyle w:val="DHHSbullet1"/>
        <w:ind w:left="0" w:firstLine="0"/>
        <w:rPr>
          <w:rStyle w:val="Hyperlink"/>
          <w:spacing w:val="-2"/>
          <w:sz w:val="22"/>
          <w:szCs w:val="22"/>
        </w:rPr>
      </w:pPr>
      <w:r w:rsidRPr="00E86D05">
        <w:rPr>
          <w:spacing w:val="-2"/>
          <w:sz w:val="22"/>
          <w:szCs w:val="22"/>
        </w:rPr>
        <w:t>A fia maua lenei lomiga i se auala e faigofie ona faitau ai, imeli</w:t>
      </w:r>
      <w:hyperlink r:id="rId11" w:history="1">
        <w:r w:rsidRPr="00E86D05">
          <w:rPr>
            <w:rStyle w:val="Hyperlink"/>
            <w:spacing w:val="-2"/>
            <w:sz w:val="22"/>
            <w:szCs w:val="22"/>
          </w:rPr>
          <w:t xml:space="preserve"> le pph.communications@health.vic.gov.au</w:t>
        </w:r>
      </w:hyperlink>
    </w:p>
    <w:p w14:paraId="4C7220CE" w14:textId="77777777" w:rsidR="00924FEF" w:rsidRPr="00924FEF" w:rsidRDefault="00924FEF" w:rsidP="008250B3">
      <w:pPr>
        <w:pStyle w:val="DHHSbullet1"/>
        <w:ind w:left="0" w:firstLine="0"/>
        <w:rPr>
          <w:rStyle w:val="Hyperlink"/>
          <w:sz w:val="22"/>
          <w:szCs w:val="22"/>
        </w:rPr>
      </w:pPr>
    </w:p>
    <w:p w14:paraId="516169AF" w14:textId="77777777" w:rsidR="00924FEF" w:rsidRPr="008250B3" w:rsidRDefault="000F1365" w:rsidP="008250B3">
      <w:pPr>
        <w:pStyle w:val="DHHSbullet1"/>
        <w:ind w:left="0" w:firstLine="0"/>
      </w:pPr>
      <w:r>
        <w:rPr>
          <w:noProof/>
          <w:lang w:val="en-US"/>
        </w:rPr>
        <w:drawing>
          <wp:inline distT="0" distB="0" distL="0" distR="0" wp14:anchorId="199D3D02" wp14:editId="403A47C6">
            <wp:extent cx="1701800" cy="1701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99474" name="Picture 1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FEF" w:rsidRPr="008250B3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B3A3D" w14:textId="77777777" w:rsidR="000F1365" w:rsidRDefault="000F1365">
      <w:pPr>
        <w:spacing w:after="0" w:line="240" w:lineRule="auto"/>
      </w:pPr>
      <w:r>
        <w:separator/>
      </w:r>
    </w:p>
  </w:endnote>
  <w:endnote w:type="continuationSeparator" w:id="0">
    <w:p w14:paraId="506DBBA6" w14:textId="77777777" w:rsidR="000F1365" w:rsidRDefault="000F1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8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25CB9268-AD80-4EB5-A733-AD59FFEC257F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5FD63" w14:textId="77777777" w:rsidR="00E261B3" w:rsidRPr="00F65AA9" w:rsidRDefault="000F1365" w:rsidP="00F84FA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F3B0683" wp14:editId="667577D3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2" name="MSIPCM566142bfaeef89c23b9188b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92A1485" w14:textId="77777777" w:rsidR="00171461" w:rsidRPr="00B72C04" w:rsidRDefault="000F1365" w:rsidP="0017146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72C0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0F3B0683" id="_x0000_t202" coordsize="21600,21600" o:spt="202" path="m,l,21600r21600,l21600,xe">
              <v:stroke joinstyle="miter"/>
              <v:path gradientshapeok="t" o:connecttype="rect"/>
            </v:shapetype>
            <v:shape id="MSIPCM566142bfaeef89c23b9188b5" o:spid="_x0000_s1026" type="#_x0000_t202" style="position:absolute;left:0;text-align:left;margin-left:0;margin-top:802.3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" o:allowincell="f" filled="f" stroked="f" strokeweight=".5pt">
              <v:textbox inset=",0,,0">
                <w:txbxContent>
                  <w:p w14:paraId="092A1485" w14:textId="77777777" w:rsidR="00171461" w:rsidRPr="00B72C04" w:rsidRDefault="000F1365" w:rsidP="0017146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72C0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2251A"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4382C83F" wp14:editId="0B48F6A0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3894098" name="Picture 8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A59DF" w14:textId="77777777" w:rsidR="000F1365" w:rsidRDefault="000F1365">
      <w:pPr>
        <w:spacing w:after="0" w:line="240" w:lineRule="auto"/>
      </w:pPr>
      <w:r>
        <w:separator/>
      </w:r>
    </w:p>
  </w:footnote>
  <w:footnote w:type="continuationSeparator" w:id="0">
    <w:p w14:paraId="0B76C956" w14:textId="77777777" w:rsidR="000F1365" w:rsidRDefault="000F1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53508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D82809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D481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53A39D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724942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46C310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556BD2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443BD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6FAE8A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C20417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61882C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2ACBF6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B92596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F145B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99A221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750375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1D4E84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CF81D4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04A0A9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6C3A5282"/>
    <w:lvl w:ilvl="0" w:tplc="5DB0C7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F160E2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F8AD2A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4CAF2B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DECC6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39E965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9A00EA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07EA1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FC0FCF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936E8758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B94AC24A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AC604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9CF4D63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49675E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6152004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98186848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EDEAD58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FA85F2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0A9EB16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3589B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B8CD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0EDD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9AAB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D20B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CAD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60B3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E6AA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E039C"/>
    <w:multiLevelType w:val="multilevel"/>
    <w:tmpl w:val="36B87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B65E47"/>
    <w:multiLevelType w:val="hybridMultilevel"/>
    <w:tmpl w:val="4D2601E2"/>
    <w:lvl w:ilvl="0" w:tplc="FA88F1D6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53265438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75B66642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8886FA98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5284F334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D80AB02A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DCF65B96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DED2BA0C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E2EAC690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1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89415E7"/>
    <w:multiLevelType w:val="hybridMultilevel"/>
    <w:tmpl w:val="06FA1604"/>
    <w:lvl w:ilvl="0" w:tplc="FCC24D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30213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B28CB0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02BD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A08352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CE440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1CEACD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32994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16248B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364809"/>
    <w:multiLevelType w:val="hybridMultilevel"/>
    <w:tmpl w:val="71F074D8"/>
    <w:lvl w:ilvl="0" w:tplc="8298646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52EA0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1A03A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979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40EFB5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D780E8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31E093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DF8136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7ECD97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711EA0"/>
    <w:multiLevelType w:val="hybridMultilevel"/>
    <w:tmpl w:val="27F67818"/>
    <w:lvl w:ilvl="0" w:tplc="18A495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B3EAB6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BC7E8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B44221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3C0188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28695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EFCEC1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C9E017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D28FDC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C00255B"/>
    <w:multiLevelType w:val="hybridMultilevel"/>
    <w:tmpl w:val="818A1186"/>
    <w:lvl w:ilvl="0" w:tplc="479EEE0A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A0C06F2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CA406F6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63E0EE6E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B964AF1A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AC425C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7D25A44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4B8D2F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BF62526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5"/>
  </w:num>
  <w:num w:numId="5">
    <w:abstractNumId w:val="18"/>
  </w:num>
  <w:num w:numId="6">
    <w:abstractNumId w:val="11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4"/>
  </w:num>
  <w:num w:numId="11">
    <w:abstractNumId w:val="12"/>
  </w:num>
  <w:num w:numId="12">
    <w:abstractNumId w:val="1"/>
  </w:num>
  <w:num w:numId="13">
    <w:abstractNumId w:val="7"/>
  </w:num>
  <w:num w:numId="14">
    <w:abstractNumId w:val="5"/>
  </w:num>
  <w:num w:numId="15">
    <w:abstractNumId w:val="17"/>
  </w:num>
  <w:num w:numId="16">
    <w:abstractNumId w:val="2"/>
  </w:num>
  <w:num w:numId="17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3"/>
  </w:num>
  <w:num w:numId="2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TI0MzW2tLQwtjRW0lEKTi0uzszPAykwrAUAoWgvoS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AA6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5DB3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1D5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365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4731D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1461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55AC5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20A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077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164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E5F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7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0B2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75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1FC2"/>
    <w:rsid w:val="00605908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5F2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56A33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0FA0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1B1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50B3"/>
    <w:rsid w:val="00826A0B"/>
    <w:rsid w:val="00827DAA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4A2D"/>
    <w:rsid w:val="008457C1"/>
    <w:rsid w:val="008462B8"/>
    <w:rsid w:val="008474FE"/>
    <w:rsid w:val="00850BE1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3924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B734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3A06"/>
    <w:rsid w:val="00914D4D"/>
    <w:rsid w:val="00914D59"/>
    <w:rsid w:val="009151F5"/>
    <w:rsid w:val="009220CA"/>
    <w:rsid w:val="00924AE1"/>
    <w:rsid w:val="00924EC4"/>
    <w:rsid w:val="00924FEF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4E2C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4240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16D0"/>
    <w:rsid w:val="00A1389F"/>
    <w:rsid w:val="00A157B1"/>
    <w:rsid w:val="00A15C2C"/>
    <w:rsid w:val="00A17C92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9A8"/>
    <w:rsid w:val="00A50CD3"/>
    <w:rsid w:val="00A54715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36866"/>
    <w:rsid w:val="00B40076"/>
    <w:rsid w:val="00B40E75"/>
    <w:rsid w:val="00B41F3D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2C04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0D52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B793D"/>
    <w:rsid w:val="00CC0C72"/>
    <w:rsid w:val="00CC2BFD"/>
    <w:rsid w:val="00CC34F0"/>
    <w:rsid w:val="00CD3476"/>
    <w:rsid w:val="00CD4B7D"/>
    <w:rsid w:val="00CD546D"/>
    <w:rsid w:val="00CD64DF"/>
    <w:rsid w:val="00CD77E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B15"/>
    <w:rsid w:val="00D411A2"/>
    <w:rsid w:val="00D4390B"/>
    <w:rsid w:val="00D4606D"/>
    <w:rsid w:val="00D46C92"/>
    <w:rsid w:val="00D50B9C"/>
    <w:rsid w:val="00D51113"/>
    <w:rsid w:val="00D5170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4F4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D6DC3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0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47C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6F1B"/>
    <w:rsid w:val="00F250A9"/>
    <w:rsid w:val="00F267AF"/>
    <w:rsid w:val="00F30867"/>
    <w:rsid w:val="00F30FF4"/>
    <w:rsid w:val="00F3122E"/>
    <w:rsid w:val="00F32368"/>
    <w:rsid w:val="00F331AD"/>
    <w:rsid w:val="00F34446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6DE39D"/>
    <w:rsid w:val="0B73EB58"/>
    <w:rsid w:val="0B745273"/>
    <w:rsid w:val="0C4E380B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44A5A"/>
    <w:rsid w:val="171A4320"/>
    <w:rsid w:val="1766829E"/>
    <w:rsid w:val="17B12C4C"/>
    <w:rsid w:val="17EAF238"/>
    <w:rsid w:val="18295884"/>
    <w:rsid w:val="18D43679"/>
    <w:rsid w:val="18DC6B25"/>
    <w:rsid w:val="1991276D"/>
    <w:rsid w:val="19FD4087"/>
    <w:rsid w:val="1A139E0A"/>
    <w:rsid w:val="1A7DD746"/>
    <w:rsid w:val="1B06999B"/>
    <w:rsid w:val="1CF62AF2"/>
    <w:rsid w:val="1D05B065"/>
    <w:rsid w:val="1D487AED"/>
    <w:rsid w:val="1D78618A"/>
    <w:rsid w:val="1D796796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5C905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56DA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ph.communications@health.vic.gov.a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10" ma:contentTypeDescription="Create a new document." ma:contentTypeScope="" ma:versionID="7b642df5961051b29d6e31822f32e7e7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7b43de522e6b71e1871d4dacdf43cff1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A3B3CD48-BBBA-45BD-99AD-B49DD958C6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4A341A-EAC6-4D4C-B09E-82F97F85F656}"/>
</file>

<file path=customXml/itemProps3.xml><?xml version="1.0" encoding="utf-8"?>
<ds:datastoreItem xmlns:ds="http://schemas.openxmlformats.org/officeDocument/2006/customXml" ds:itemID="{67F63415-BDBB-4667-B206-9EAD473F67FA}"/>
</file>

<file path=customXml/itemProps4.xml><?xml version="1.0" encoding="utf-8"?>
<ds:datastoreItem xmlns:ds="http://schemas.openxmlformats.org/officeDocument/2006/customXml" ds:itemID="{3E2CA67C-5407-4927-8663-D85F617C8C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how to deal with animals and insects after a flood</vt:lpstr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on how to deal with animals and insects after a flood</dc:title>
  <cp:lastModifiedBy/>
  <cp:revision>1</cp:revision>
  <dcterms:created xsi:type="dcterms:W3CDTF">2022-11-08T00:53:00Z</dcterms:created>
  <dcterms:modified xsi:type="dcterms:W3CDTF">2022-11-0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02c02900-0e93-4669-af8d-4ccf65fbf8a1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47:33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ContentTypeId">
    <vt:lpwstr>0x010100B8BC7B5326611A489399C0135DD21E4E</vt:lpwstr>
  </property>
</Properties>
</file>